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p>
    <w:p>
      <w:pPr>
        <w:pStyle w:val="FirstParagraph"/>
      </w:pPr>
      <w:r>
        <w:rPr>
          <w:bCs/>
          <w:b/>
        </w:rPr>
        <w:t xml:space="preserve">Your Name</w:t>
      </w:r>
      <w:r>
        <w:br/>
      </w:r>
      <w:r>
        <w:t xml:space="preserve">123 Health Street, Kathmandu</w:t>
      </w:r>
      <w:r>
        <w:br/>
      </w:r>
      <w:r>
        <w:t xml:space="preserve">Nepal</w:t>
      </w:r>
      <w:r>
        <w:br/>
      </w:r>
      <w:r>
        <w:t xml:space="preserve">Email: your.email@example.com | Phone: +977-123456789</w:t>
      </w:r>
    </w:p>
    <w:p>
      <w:pPr>
        <w:pStyle w:val="BodyText"/>
      </w:pPr>
      <w:r>
        <w:rPr>
          <w:bCs/>
          <w:b/>
        </w:rPr>
        <w:t xml:space="preserve">Date:</w:t>
      </w:r>
      <w:r>
        <w:t xml:space="preserve"> </w:t>
      </w:r>
      <w:r>
        <w:t xml:space="preserve">April 5, 2024</w:t>
      </w:r>
    </w:p>
    <w:p>
      <w:pPr>
        <w:pStyle w:val="BodyText"/>
      </w:pPr>
      <w:r>
        <w:rPr>
          <w:bCs/>
          <w:b/>
        </w:rPr>
        <w:t xml:space="preserve">To the Hiring Committee,</w:t>
      </w:r>
      <w:r>
        <w:br/>
      </w:r>
      <w:r>
        <w:t xml:space="preserve">[Hospital/Healthcare Institution Name]</w:t>
      </w:r>
      <w:r>
        <w:br/>
      </w:r>
      <w:r>
        <w:t xml:space="preserve">[Institution Address]</w:t>
      </w:r>
      <w:r>
        <w:br/>
      </w:r>
      <w:r>
        <w:t xml:space="preserve">Kathmandu, Nepal</w:t>
      </w:r>
    </w:p>
    <w:bookmarkStart w:id="20" w:name="X734f27a750c6f0c1605f65898e5bcbb9ae4486b"/>
    <w:p>
      <w:pPr>
        <w:pStyle w:val="Heading2"/>
      </w:pPr>
      <w:r>
        <w:t xml:space="preserve">Cover Letter for Doctor General Practitioner Position</w:t>
      </w:r>
    </w:p>
    <w:p>
      <w:pPr>
        <w:pStyle w:val="FirstParagraph"/>
      </w:pPr>
      <w:r>
        <w:t xml:space="preserve">Dear Hiring Committee,</w:t>
      </w:r>
    </w:p>
    <w:p>
      <w:pPr>
        <w:pStyle w:val="BodyText"/>
      </w:pPr>
      <w:r>
        <w:t xml:space="preserve">I am writing to express my sincere interest in the Doctor General Practitioner position at [Hospital/Healthcare Institution Name] in Nepal Kathmandu. With a steadfast commitment to patient-centered care, a robust clinical background, and a deep understanding of the unique healthcare challenges faced by communities in Nepal, I am eager to contribute my expertise as a General Practitioner to your institution. This opportunity aligns perfectly with my professional aspirations and passion for delivering high-quality, accessible healthcare in the heart of Kathmandu.</w:t>
      </w:r>
    </w:p>
    <w:p>
      <w:pPr>
        <w:pStyle w:val="BodyText"/>
      </w:pPr>
      <w:r>
        <w:t xml:space="preserve">As a qualified Doctor General Practitioner, I have spent over [X years] honing my skills in diagnosing and managing a wide array of acute and chronic conditions. My training at [Medical School/University Name] equipped me with a comprehensive foundation in internal medicine, pediatrics, geriatrics, and public health. However, it is my hands-on experience in Nepal Kathmandu that has truly shaped my approach to medicine—rooted in empathy, cultural sensitivity, and a deep respect for the diverse needs of patients from varying socio-economic backgrounds.</w:t>
      </w:r>
    </w:p>
    <w:p>
      <w:pPr>
        <w:pStyle w:val="BodyText"/>
      </w:pPr>
      <w:r>
        <w:t xml:space="preserve">During my tenure at [Previous Workplace/Institution Name], I provided primary care services to hundreds of patients annually, focusing on preventive healthcare, chronic disease management, and health education. I have worked closely with local communities to address prevalent issues such as hypertension, diabetes, respiratory infections, and maternal health concerns. My ability to communicate effectively in both Nepali and English has enabled me to build trust with patients and collaborate seamlessly with multidisciplinary teams. Additionally, I have volunteered with NGOs like [NGO Name] in Kathmandu, where I participated in mobile clinics that brought essential healthcare services to underserved populations.</w:t>
      </w:r>
    </w:p>
    <w:p>
      <w:pPr>
        <w:pStyle w:val="BodyText"/>
      </w:pPr>
      <w:r>
        <w:t xml:space="preserve">What sets me apart as a General Practitioner is my dedication to holistic patient care. In Nepal Kathmandu, where healthcare access can be uneven and resources often limited, I have developed innovative strategies to ensure patients receive timely and personalized treatment. For instance, I implemented a digital patient tracking system at [Previous Workplace] that improved follow-up rates for chronic illness management by 30%. This initiative not only enhanced patient outcomes but also reduced hospital readmissions, demonstrating my ability to adapt to the unique challenges of the Nepali healthcare landscape.</w:t>
      </w:r>
    </w:p>
    <w:p>
      <w:pPr>
        <w:pStyle w:val="BodyText"/>
      </w:pPr>
      <w:r>
        <w:t xml:space="preserve">I am particularly drawn to this opportunity at [Hospital/Healthcare Institution Name] because of its reputation for excellence in medical services and its commitment to community health. Kathmandu, as a bustling metropolis with a mix of modernity and traditional practices, presents a dynamic environment where General Practitioners play a pivotal role in bridging the gap between primary care and specialized medicine. I am confident that my clinical expertise, coupled with my ability to navigate the complexities of Nepali healthcare systems, will enable me to contribute meaningfully to your team.</w:t>
      </w:r>
    </w:p>
    <w:p>
      <w:pPr>
        <w:pStyle w:val="BodyText"/>
      </w:pPr>
      <w:r>
        <w:t xml:space="preserve">Furthermore, I have a strong interest in advancing public health initiatives within Nepal. My recent work on a project focused on reducing antibiotic misuse in rural clinics highlighted the importance of education and awareness. I am eager to collaborate with [Hospital/Healthcare Institution Name] on similar efforts, such as promoting vaccination drives, mental health awareness campaigns, or nutrition programs tailored to Kathmandu’s population. These endeavors align with my vision of fostering a healthier society through proactive and preventive care.</w:t>
      </w:r>
    </w:p>
    <w:p>
      <w:pPr>
        <w:pStyle w:val="BodyText"/>
      </w:pPr>
      <w:r>
        <w:t xml:space="preserve">My motivation as a General Practitioner is driven by the belief that healthcare should be accessible, compassionate, and equitable. In Nepal Kathmandu, where the demands on primary care are ever-evolving, I am prepared to embrace new challenges with resilience and adaptability. I thrive in fast-paced environments and am committed to continuous learning through workshops, conferences, and collaborations with colleagues across Nepal.</w:t>
      </w:r>
    </w:p>
    <w:p>
      <w:pPr>
        <w:pStyle w:val="BodyText"/>
      </w:pPr>
      <w:r>
        <w:t xml:space="preserve">Thank you for considering my application. I would be honored to bring my skills, experience, and dedication to [Hospital/Healthcare Institution Name]. I am available at your earliest convenience for an interview and can be reached at +977-123456789 or via email at your.email@example.com. I look forward to the opportunity to discuss how I can contribute to the mission of providing exceptional care in Nepal Kathmandu.</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dc:title>
  <dc:creator/>
  <dc:language>en</dc:language>
  <cp:keywords/>
  <dcterms:created xsi:type="dcterms:W3CDTF">2026-07-23T09:13:51Z</dcterms:created>
  <dcterms:modified xsi:type="dcterms:W3CDTF">2026-07-23T09:13:51Z</dcterms:modified>
</cp:coreProperties>
</file>

<file path=docProps/custom.xml><?xml version="1.0" encoding="utf-8"?>
<Properties xmlns="http://schemas.openxmlformats.org/officeDocument/2006/custom-properties" xmlns:vt="http://schemas.openxmlformats.org/officeDocument/2006/docPropsVTypes"/>
</file>